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B40EEF2" w14:textId="77777777" w:rsidR="00C20DF5" w:rsidRDefault="00C20DF5" w:rsidP="00C20DF5">
      <w:pPr>
        <w:pStyle w:val="NoSpacing"/>
        <w:jc w:val="center"/>
        <w:rPr>
          <w:b/>
          <w:sz w:val="28"/>
          <w:szCs w:val="28"/>
        </w:rPr>
      </w:pPr>
    </w:p>
    <w:p w14:paraId="251B7748" w14:textId="77777777" w:rsidR="00C20DF5" w:rsidRDefault="00C20DF5" w:rsidP="00C20DF5">
      <w:pPr>
        <w:pStyle w:val="NoSpacing"/>
        <w:jc w:val="center"/>
        <w:rPr>
          <w:b/>
          <w:sz w:val="28"/>
          <w:szCs w:val="28"/>
        </w:rPr>
      </w:pPr>
    </w:p>
    <w:p w14:paraId="29BBD5EE" w14:textId="77777777" w:rsidR="00C74585" w:rsidRPr="00C20DF5" w:rsidRDefault="00C20DF5" w:rsidP="00C20DF5">
      <w:pPr>
        <w:pStyle w:val="NoSpacing"/>
        <w:jc w:val="center"/>
        <w:rPr>
          <w:b/>
          <w:sz w:val="28"/>
          <w:szCs w:val="28"/>
        </w:rPr>
      </w:pPr>
      <w:r w:rsidRPr="00C20DF5">
        <w:rPr>
          <w:b/>
          <w:sz w:val="28"/>
          <w:szCs w:val="28"/>
        </w:rPr>
        <w:t>STA 504 Mathematical Statistics with Calculus Review</w:t>
      </w:r>
    </w:p>
    <w:p w14:paraId="260ADDF5" w14:textId="77777777" w:rsidR="00C20DF5" w:rsidRDefault="00C20DF5" w:rsidP="00C20DF5">
      <w:pPr>
        <w:pStyle w:val="NoSpacing"/>
        <w:jc w:val="center"/>
      </w:pPr>
    </w:p>
    <w:p w14:paraId="09F1D952" w14:textId="5C310AA6" w:rsidR="00C20DF5" w:rsidRDefault="00C20DF5" w:rsidP="00C20DF5">
      <w:pPr>
        <w:pStyle w:val="NoSpacing"/>
        <w:jc w:val="center"/>
        <w:rPr>
          <w:b/>
          <w:sz w:val="24"/>
          <w:szCs w:val="24"/>
        </w:rPr>
      </w:pPr>
      <w:r w:rsidRPr="00C20DF5">
        <w:rPr>
          <w:b/>
          <w:sz w:val="24"/>
          <w:szCs w:val="24"/>
        </w:rPr>
        <w:t>Midterm Exam #</w:t>
      </w:r>
      <w:r w:rsidR="003F4219">
        <w:rPr>
          <w:b/>
          <w:sz w:val="24"/>
          <w:szCs w:val="24"/>
        </w:rPr>
        <w:t>2</w:t>
      </w:r>
    </w:p>
    <w:p w14:paraId="1E2AE60C" w14:textId="77777777" w:rsidR="00C20DF5" w:rsidRDefault="00C20DF5" w:rsidP="00C20DF5">
      <w:pPr>
        <w:pStyle w:val="NoSpacing"/>
        <w:jc w:val="center"/>
        <w:rPr>
          <w:b/>
          <w:sz w:val="24"/>
          <w:szCs w:val="24"/>
        </w:rPr>
      </w:pPr>
    </w:p>
    <w:p w14:paraId="6EC82A3B" w14:textId="10187BB3" w:rsidR="00C20DF5" w:rsidRDefault="00C20DF5" w:rsidP="00C20DF5">
      <w:pPr>
        <w:pStyle w:val="NoSpacing"/>
        <w:jc w:val="center"/>
        <w:rPr>
          <w:sz w:val="24"/>
          <w:szCs w:val="24"/>
        </w:rPr>
      </w:pPr>
      <w:r w:rsidRPr="00C20DF5">
        <w:rPr>
          <w:sz w:val="24"/>
          <w:szCs w:val="24"/>
        </w:rPr>
        <w:t>1</w:t>
      </w:r>
      <w:r w:rsidR="003F4219">
        <w:rPr>
          <w:sz w:val="24"/>
          <w:szCs w:val="24"/>
        </w:rPr>
        <w:t>1</w:t>
      </w:r>
      <w:r w:rsidRPr="00C20DF5">
        <w:rPr>
          <w:sz w:val="24"/>
          <w:szCs w:val="24"/>
        </w:rPr>
        <w:t>/</w:t>
      </w:r>
      <w:r w:rsidR="00853231">
        <w:rPr>
          <w:sz w:val="24"/>
          <w:szCs w:val="24"/>
        </w:rPr>
        <w:t>20</w:t>
      </w:r>
      <w:r w:rsidRPr="00C20DF5">
        <w:rPr>
          <w:sz w:val="24"/>
          <w:szCs w:val="24"/>
        </w:rPr>
        <w:t>/20</w:t>
      </w:r>
      <w:r w:rsidR="005B065E">
        <w:rPr>
          <w:sz w:val="24"/>
          <w:szCs w:val="24"/>
        </w:rPr>
        <w:t>2</w:t>
      </w:r>
      <w:r w:rsidR="00853231">
        <w:rPr>
          <w:sz w:val="24"/>
          <w:szCs w:val="24"/>
        </w:rPr>
        <w:t>3</w:t>
      </w:r>
    </w:p>
    <w:p w14:paraId="10090B67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</w:p>
    <w:p w14:paraId="763FE39F" w14:textId="0EF23421" w:rsidR="008E4589" w:rsidRDefault="008E4589" w:rsidP="00C20DF5">
      <w:pPr>
        <w:pStyle w:val="NoSpacing"/>
        <w:jc w:val="center"/>
        <w:rPr>
          <w:sz w:val="24"/>
          <w:szCs w:val="24"/>
        </w:rPr>
      </w:pPr>
      <w:r w:rsidRPr="00ED2E7E">
        <w:rPr>
          <w:b/>
          <w:bCs/>
          <w:color w:val="0070C0"/>
          <w:sz w:val="24"/>
          <w:szCs w:val="24"/>
        </w:rPr>
        <w:t>Due</w:t>
      </w:r>
      <w:r>
        <w:rPr>
          <w:sz w:val="24"/>
          <w:szCs w:val="24"/>
        </w:rPr>
        <w:t xml:space="preserve">: </w:t>
      </w:r>
      <w:r w:rsidRPr="00ED2E7E">
        <w:rPr>
          <w:b/>
          <w:bCs/>
          <w:color w:val="002060"/>
          <w:sz w:val="24"/>
          <w:szCs w:val="24"/>
        </w:rPr>
        <w:t>9:00 AM, 11/21/2023</w:t>
      </w:r>
      <w:r w:rsidR="00ED2E7E" w:rsidRPr="00ED2E7E">
        <w:rPr>
          <w:color w:val="002060"/>
          <w:sz w:val="24"/>
          <w:szCs w:val="24"/>
        </w:rPr>
        <w:t xml:space="preserve"> </w:t>
      </w:r>
      <w:r w:rsidR="00ED2E7E" w:rsidRPr="00ED2E7E">
        <w:rPr>
          <w:color w:val="0070C0"/>
          <w:sz w:val="24"/>
          <w:szCs w:val="24"/>
        </w:rPr>
        <w:t>(Tuesday)</w:t>
      </w:r>
    </w:p>
    <w:p w14:paraId="46072C89" w14:textId="77777777" w:rsidR="003D1C28" w:rsidRDefault="003D1C28" w:rsidP="00C20DF5">
      <w:pPr>
        <w:pStyle w:val="NoSpacing"/>
        <w:jc w:val="center"/>
        <w:rPr>
          <w:sz w:val="24"/>
          <w:szCs w:val="24"/>
        </w:rPr>
      </w:pPr>
    </w:p>
    <w:p w14:paraId="46DF49DE" w14:textId="77777777" w:rsidR="003D1C28" w:rsidRDefault="003D1C28" w:rsidP="00C20DF5">
      <w:pPr>
        <w:pStyle w:val="NoSpacing"/>
        <w:jc w:val="center"/>
        <w:rPr>
          <w:sz w:val="24"/>
          <w:szCs w:val="24"/>
        </w:rPr>
      </w:pPr>
    </w:p>
    <w:p w14:paraId="7F21940C" w14:textId="77777777" w:rsidR="003D1C28" w:rsidRDefault="003D1C28" w:rsidP="00C20DF5">
      <w:pPr>
        <w:pStyle w:val="NoSpacing"/>
        <w:jc w:val="center"/>
        <w:rPr>
          <w:sz w:val="24"/>
          <w:szCs w:val="24"/>
        </w:rPr>
      </w:pPr>
    </w:p>
    <w:p w14:paraId="46399EB9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</w:p>
    <w:p w14:paraId="2B8AFD8B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</w:p>
    <w:p w14:paraId="0E2D8B46" w14:textId="77777777" w:rsidR="00C20DF5" w:rsidRDefault="00C20DF5" w:rsidP="00C20DF5">
      <w:pPr>
        <w:pStyle w:val="NoSpacing"/>
        <w:jc w:val="center"/>
        <w:rPr>
          <w:sz w:val="24"/>
          <w:szCs w:val="24"/>
        </w:rPr>
      </w:pPr>
      <w:r w:rsidRPr="00C20DF5">
        <w:rPr>
          <w:b/>
          <w:sz w:val="24"/>
          <w:szCs w:val="24"/>
        </w:rPr>
        <w:t>Please Print</w:t>
      </w:r>
      <w:r>
        <w:rPr>
          <w:sz w:val="24"/>
          <w:szCs w:val="24"/>
        </w:rPr>
        <w:t>:   ______________      ________________</w:t>
      </w:r>
    </w:p>
    <w:p w14:paraId="0444C4BD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  <w:r w:rsidRPr="00C20DF5">
        <w:rPr>
          <w:sz w:val="20"/>
          <w:szCs w:val="20"/>
        </w:rPr>
        <w:t xml:space="preserve">           </w:t>
      </w:r>
      <w:r>
        <w:rPr>
          <w:sz w:val="20"/>
          <w:szCs w:val="20"/>
        </w:rPr>
        <w:t xml:space="preserve">     </w:t>
      </w:r>
      <w:r w:rsidR="0077411A">
        <w:rPr>
          <w:sz w:val="20"/>
          <w:szCs w:val="20"/>
        </w:rPr>
        <w:t xml:space="preserve">            (F</w:t>
      </w:r>
      <w:r w:rsidRPr="00C20DF5">
        <w:rPr>
          <w:sz w:val="20"/>
          <w:szCs w:val="20"/>
        </w:rPr>
        <w:t xml:space="preserve">irst Name)  </w:t>
      </w:r>
      <w:r>
        <w:rPr>
          <w:sz w:val="20"/>
          <w:szCs w:val="20"/>
        </w:rPr>
        <w:t xml:space="preserve">        </w:t>
      </w:r>
      <w:r w:rsidRPr="00C20DF5">
        <w:rPr>
          <w:sz w:val="20"/>
          <w:szCs w:val="20"/>
        </w:rPr>
        <w:t xml:space="preserve">                 (Last Name)</w:t>
      </w:r>
    </w:p>
    <w:p w14:paraId="5D3C4500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6C2FEFA2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06090381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22D823D6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58E39684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2E1234A0" w14:textId="77777777" w:rsidR="003D1C28" w:rsidRDefault="003D1C28" w:rsidP="00C20DF5">
      <w:pPr>
        <w:pStyle w:val="NoSpacing"/>
        <w:jc w:val="center"/>
        <w:rPr>
          <w:sz w:val="20"/>
          <w:szCs w:val="20"/>
        </w:rPr>
      </w:pPr>
    </w:p>
    <w:p w14:paraId="0B799C78" w14:textId="77777777" w:rsidR="003D1C28" w:rsidRDefault="003D1C28" w:rsidP="00C20DF5">
      <w:pPr>
        <w:pStyle w:val="NoSpacing"/>
        <w:jc w:val="center"/>
        <w:rPr>
          <w:sz w:val="20"/>
          <w:szCs w:val="20"/>
        </w:rPr>
      </w:pPr>
    </w:p>
    <w:p w14:paraId="53745FDD" w14:textId="77777777" w:rsidR="003D1C28" w:rsidRPr="006B0BCB" w:rsidRDefault="003D1C28" w:rsidP="003D1C28">
      <w:pPr>
        <w:jc w:val="center"/>
        <w:rPr>
          <w:rFonts w:asciiTheme="minorHAnsi" w:hAnsiTheme="minorHAnsi" w:cstheme="minorHAnsi"/>
          <w:b/>
        </w:rPr>
      </w:pPr>
      <w:r>
        <w:rPr>
          <w:rFonts w:asciiTheme="minorHAnsi" w:hAnsiTheme="minorHAnsi" w:cstheme="minorHAnsi"/>
          <w:b/>
        </w:rPr>
        <w:t>Instructions</w:t>
      </w:r>
    </w:p>
    <w:p w14:paraId="328E8AEF" w14:textId="77777777" w:rsidR="003D1C28" w:rsidRPr="006B0BCB" w:rsidRDefault="003D1C28" w:rsidP="003D1C28">
      <w:pPr>
        <w:rPr>
          <w:rFonts w:asciiTheme="minorHAnsi" w:hAnsiTheme="minorHAnsi" w:cstheme="minorHAnsi"/>
          <w:b/>
        </w:rPr>
      </w:pPr>
    </w:p>
    <w:p w14:paraId="2174D103" w14:textId="5327B83D" w:rsid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This is </w:t>
      </w:r>
      <w:r w:rsidR="004D7CE4" w:rsidRPr="003D1C28">
        <w:rPr>
          <w:rFonts w:asciiTheme="minorHAnsi" w:hAnsiTheme="minorHAnsi" w:cstheme="minorHAnsi"/>
        </w:rPr>
        <w:t>an</w:t>
      </w:r>
      <w:r w:rsidRPr="003D1C28">
        <w:rPr>
          <w:rFonts w:asciiTheme="minorHAnsi" w:hAnsiTheme="minorHAnsi" w:cstheme="minorHAnsi"/>
        </w:rPr>
        <w:t xml:space="preserve"> </w:t>
      </w:r>
      <w:r w:rsidR="00F12CAE">
        <w:rPr>
          <w:rFonts w:asciiTheme="minorHAnsi" w:hAnsiTheme="minorHAnsi" w:cstheme="minorHAnsi"/>
        </w:rPr>
        <w:t>open</w:t>
      </w:r>
      <w:r w:rsidRPr="003D1C28">
        <w:rPr>
          <w:rFonts w:asciiTheme="minorHAnsi" w:hAnsiTheme="minorHAnsi" w:cstheme="minorHAnsi"/>
        </w:rPr>
        <w:t>-book test. Textbook</w:t>
      </w:r>
      <w:r w:rsidR="008F7FF1">
        <w:rPr>
          <w:rFonts w:asciiTheme="minorHAnsi" w:hAnsiTheme="minorHAnsi" w:cstheme="minorHAnsi"/>
        </w:rPr>
        <w:t>s</w:t>
      </w:r>
      <w:r w:rsidR="004D7CE4">
        <w:rPr>
          <w:rFonts w:asciiTheme="minorHAnsi" w:hAnsiTheme="minorHAnsi" w:cstheme="minorHAnsi"/>
        </w:rPr>
        <w:t xml:space="preserve"> and </w:t>
      </w:r>
      <w:r w:rsidRPr="003D1C28">
        <w:rPr>
          <w:rFonts w:asciiTheme="minorHAnsi" w:hAnsiTheme="minorHAnsi" w:cstheme="minorHAnsi"/>
        </w:rPr>
        <w:t>notes</w:t>
      </w:r>
      <w:r w:rsidR="0013241B">
        <w:rPr>
          <w:rFonts w:asciiTheme="minorHAnsi" w:hAnsiTheme="minorHAnsi" w:cstheme="minorHAnsi"/>
        </w:rPr>
        <w:t xml:space="preserve"> can be used</w:t>
      </w:r>
      <w:r w:rsidRPr="003D1C28">
        <w:rPr>
          <w:rFonts w:asciiTheme="minorHAnsi" w:hAnsiTheme="minorHAnsi" w:cstheme="minorHAnsi"/>
        </w:rPr>
        <w:t xml:space="preserve">. </w:t>
      </w:r>
      <w:r w:rsidR="0013241B">
        <w:rPr>
          <w:rFonts w:asciiTheme="minorHAnsi" w:hAnsiTheme="minorHAnsi" w:cstheme="minorHAnsi"/>
        </w:rPr>
        <w:t xml:space="preserve">However, </w:t>
      </w:r>
      <w:r w:rsidR="00B70403">
        <w:rPr>
          <w:rFonts w:asciiTheme="minorHAnsi" w:hAnsiTheme="minorHAnsi" w:cstheme="minorHAnsi"/>
        </w:rPr>
        <w:t xml:space="preserve">you must complete this exam </w:t>
      </w:r>
      <w:r w:rsidR="007554F8">
        <w:rPr>
          <w:rFonts w:asciiTheme="minorHAnsi" w:hAnsiTheme="minorHAnsi" w:cstheme="minorHAnsi"/>
        </w:rPr>
        <w:t>independently. All forms of collaboration are NOT allowed.</w:t>
      </w:r>
    </w:p>
    <w:p w14:paraId="566CBE02" w14:textId="666ABC30" w:rsid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Please show your detailed work to earn full credit. </w:t>
      </w:r>
    </w:p>
    <w:p w14:paraId="24C236AF" w14:textId="7107E4FF" w:rsidR="003D1C28" w:rsidRPr="003D1C28" w:rsidRDefault="003D1C28" w:rsidP="003D1C28">
      <w:pPr>
        <w:pStyle w:val="ListParagraph"/>
        <w:numPr>
          <w:ilvl w:val="0"/>
          <w:numId w:val="1"/>
        </w:numPr>
        <w:rPr>
          <w:rFonts w:asciiTheme="minorHAnsi" w:hAnsiTheme="minorHAnsi" w:cstheme="minorHAnsi"/>
        </w:rPr>
      </w:pPr>
      <w:r w:rsidRPr="003D1C28">
        <w:rPr>
          <w:rFonts w:asciiTheme="minorHAnsi" w:hAnsiTheme="minorHAnsi" w:cstheme="minorHAnsi"/>
        </w:rPr>
        <w:t xml:space="preserve">Partial credit will be granted to the key steps that reflect your correct reasoning even </w:t>
      </w:r>
      <w:r w:rsidR="005B065E">
        <w:rPr>
          <w:rFonts w:asciiTheme="minorHAnsi" w:hAnsiTheme="minorHAnsi" w:cstheme="minorHAnsi"/>
        </w:rPr>
        <w:t xml:space="preserve">if </w:t>
      </w:r>
      <w:r w:rsidRPr="003D1C28">
        <w:rPr>
          <w:rFonts w:asciiTheme="minorHAnsi" w:hAnsiTheme="minorHAnsi" w:cstheme="minorHAnsi"/>
        </w:rPr>
        <w:t xml:space="preserve">your numerical answer is incorrect. </w:t>
      </w:r>
    </w:p>
    <w:p w14:paraId="49B896E3" w14:textId="77777777" w:rsidR="003D1C28" w:rsidRDefault="003D1C28" w:rsidP="003D1C28">
      <w:pPr>
        <w:pStyle w:val="NoSpacing"/>
        <w:rPr>
          <w:sz w:val="20"/>
          <w:szCs w:val="20"/>
        </w:rPr>
      </w:pPr>
    </w:p>
    <w:p w14:paraId="49816EF6" w14:textId="77777777" w:rsidR="00C20DF5" w:rsidRDefault="00C20DF5" w:rsidP="00C20DF5">
      <w:pPr>
        <w:pStyle w:val="NoSpacing"/>
        <w:jc w:val="center"/>
        <w:rPr>
          <w:sz w:val="20"/>
          <w:szCs w:val="20"/>
        </w:rPr>
      </w:pPr>
    </w:p>
    <w:p w14:paraId="058AADCF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343A9AE4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4754FB9D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22458742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6062C4EB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48295253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7696EFED" w14:textId="77777777" w:rsidR="00ED2E7E" w:rsidRDefault="00ED2E7E" w:rsidP="00C20DF5">
      <w:pPr>
        <w:pStyle w:val="NoSpacing"/>
        <w:jc w:val="center"/>
        <w:rPr>
          <w:sz w:val="20"/>
          <w:szCs w:val="20"/>
        </w:rPr>
      </w:pPr>
    </w:p>
    <w:p w14:paraId="0B507635" w14:textId="77777777" w:rsidR="00ED2E7E" w:rsidRDefault="00ED2E7E" w:rsidP="00C20DF5">
      <w:pPr>
        <w:pStyle w:val="NoSpacing"/>
        <w:jc w:val="center"/>
        <w:rPr>
          <w:sz w:val="20"/>
          <w:szCs w:val="20"/>
        </w:rPr>
      </w:pPr>
    </w:p>
    <w:p w14:paraId="744803A7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09C12524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51BA9923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7E91C35B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39006CA0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6054059F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12689A41" w14:textId="77777777" w:rsidR="00C12142" w:rsidRDefault="00C12142" w:rsidP="00C20DF5">
      <w:pPr>
        <w:pStyle w:val="NoSpacing"/>
        <w:jc w:val="center"/>
        <w:rPr>
          <w:sz w:val="20"/>
          <w:szCs w:val="20"/>
        </w:rPr>
      </w:pPr>
    </w:p>
    <w:p w14:paraId="560A8CBC" w14:textId="77777777" w:rsidR="00C12142" w:rsidRDefault="00C12142" w:rsidP="00C12142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6E73B419" w14:textId="07BE384B" w:rsidR="00E56A5B" w:rsidRDefault="00E56A5B" w:rsidP="007554F8">
      <w:pPr>
        <w:pStyle w:val="NoSpacing"/>
        <w:rPr>
          <w:b/>
          <w:sz w:val="20"/>
          <w:szCs w:val="20"/>
        </w:rPr>
      </w:pPr>
    </w:p>
    <w:p w14:paraId="141277BC" w14:textId="01D32FE6" w:rsidR="007554F8" w:rsidRDefault="007554F8" w:rsidP="007554F8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  <w:r>
        <w:rPr>
          <w:b/>
          <w:sz w:val="20"/>
          <w:szCs w:val="20"/>
        </w:rPr>
        <w:t>Problem 1.</w:t>
      </w:r>
    </w:p>
    <w:p w14:paraId="5D6BB774" w14:textId="7A0DB688" w:rsidR="00E56A5B" w:rsidRDefault="00E56A5B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F0ECD04" w14:textId="5B7F6A5E" w:rsidR="0079404F" w:rsidRDefault="0079404F" w:rsidP="0037464C">
      <w:pPr>
        <w:pStyle w:val="NoSpacing"/>
      </w:pPr>
      <w:r>
        <w:t xml:space="preserve">Consider two discrete random variables X and Y whose values are r and s respectively and suppose that the </w:t>
      </w:r>
      <w:r w:rsidR="00E1164D">
        <w:t xml:space="preserve">joint </w:t>
      </w:r>
      <w:r>
        <w:t xml:space="preserve">probability </w:t>
      </w:r>
      <w:r w:rsidR="00E1164D">
        <w:t>distribution</w:t>
      </w:r>
      <w:r>
        <w:t xml:space="preserve"> is given by: </w:t>
      </w:r>
    </w:p>
    <w:p w14:paraId="7EFEA090" w14:textId="77777777" w:rsidR="007E29F1" w:rsidRDefault="007E29F1" w:rsidP="007E29F1">
      <w:pPr>
        <w:pStyle w:val="NoSpacing"/>
      </w:pPr>
    </w:p>
    <w:p w14:paraId="4CDD769A" w14:textId="37C5387E" w:rsidR="00765F80" w:rsidRDefault="009C1F90" w:rsidP="009C1F90">
      <w:pPr>
        <w:pStyle w:val="NoSpacing"/>
        <w:jc w:val="center"/>
      </w:pPr>
      <w:r w:rsidRPr="009C1F90">
        <w:rPr>
          <w:noProof/>
        </w:rPr>
        <w:drawing>
          <wp:inline distT="0" distB="0" distL="0" distR="0" wp14:anchorId="3CF20DE4" wp14:editId="6C4BECB8">
            <wp:extent cx="3181794" cy="2181529"/>
            <wp:effectExtent l="0" t="0" r="0" b="9525"/>
            <wp:docPr id="1" name="Picture 1" descr="Tabl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Table&#10;&#10;Description automatically generated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3181794" cy="218152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9C4618" w14:textId="5AF27DA1" w:rsidR="0079404F" w:rsidRDefault="00B50591" w:rsidP="00337152">
      <w:pPr>
        <w:pStyle w:val="NoSpacing"/>
      </w:pPr>
      <w:r>
        <w:t>Answer the following questions</w:t>
      </w:r>
      <w:r w:rsidR="00BF7A8A">
        <w:t xml:space="preserve"> based on the above distribution table.</w:t>
      </w:r>
    </w:p>
    <w:p w14:paraId="1A459F89" w14:textId="77777777" w:rsidR="00175D89" w:rsidRDefault="00175D89" w:rsidP="00337152">
      <w:pPr>
        <w:pStyle w:val="NoSpacing"/>
      </w:pPr>
    </w:p>
    <w:p w14:paraId="06CF4D94" w14:textId="19C39F20" w:rsidR="00E2771A" w:rsidRDefault="00E2771A" w:rsidP="00E2771A">
      <w:pPr>
        <w:pStyle w:val="NoSpacing"/>
        <w:numPr>
          <w:ilvl w:val="0"/>
          <w:numId w:val="11"/>
        </w:numPr>
      </w:pPr>
      <w:r>
        <w:t xml:space="preserve">Are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independent?</w:t>
      </w:r>
    </w:p>
    <w:p w14:paraId="7D63C149" w14:textId="77777777" w:rsidR="00E819DF" w:rsidRDefault="00E819DF" w:rsidP="00E819DF">
      <w:pPr>
        <w:pStyle w:val="NoSpacing"/>
        <w:ind w:left="720"/>
      </w:pPr>
    </w:p>
    <w:p w14:paraId="68E22885" w14:textId="77777777" w:rsidR="00E819DF" w:rsidRDefault="00E819DF" w:rsidP="00E819DF">
      <w:pPr>
        <w:pStyle w:val="NoSpacing"/>
        <w:ind w:left="360" w:hanging="360"/>
      </w:pPr>
    </w:p>
    <w:p w14:paraId="5B027431" w14:textId="77777777" w:rsidR="00036CCA" w:rsidRDefault="00036CCA" w:rsidP="00E819DF">
      <w:pPr>
        <w:pStyle w:val="NoSpacing"/>
        <w:ind w:left="360" w:hanging="360"/>
      </w:pPr>
    </w:p>
    <w:p w14:paraId="437A2D6B" w14:textId="77777777" w:rsidR="00036CCA" w:rsidRDefault="00036CCA" w:rsidP="00E819DF">
      <w:pPr>
        <w:pStyle w:val="NoSpacing"/>
        <w:ind w:left="360" w:hanging="360"/>
      </w:pPr>
    </w:p>
    <w:p w14:paraId="1DEFA286" w14:textId="77777777" w:rsidR="00D31574" w:rsidRDefault="00D31574" w:rsidP="00E819DF">
      <w:pPr>
        <w:pStyle w:val="NoSpacing"/>
        <w:ind w:left="360" w:hanging="360"/>
      </w:pPr>
    </w:p>
    <w:p w14:paraId="5AF0E3E7" w14:textId="77777777" w:rsidR="00036CCA" w:rsidRDefault="00036CCA" w:rsidP="00E819DF">
      <w:pPr>
        <w:pStyle w:val="NoSpacing"/>
        <w:ind w:left="360" w:hanging="360"/>
      </w:pPr>
    </w:p>
    <w:p w14:paraId="2267F0C9" w14:textId="77777777" w:rsidR="00D31574" w:rsidRDefault="00D31574" w:rsidP="00E819DF">
      <w:pPr>
        <w:pStyle w:val="NoSpacing"/>
        <w:ind w:left="360" w:hanging="360"/>
      </w:pPr>
    </w:p>
    <w:p w14:paraId="27C9EE3F" w14:textId="77777777" w:rsidR="00BF7A8A" w:rsidRDefault="00BF7A8A" w:rsidP="00E819DF">
      <w:pPr>
        <w:pStyle w:val="NoSpacing"/>
        <w:ind w:left="720"/>
      </w:pPr>
    </w:p>
    <w:p w14:paraId="68D4B8E2" w14:textId="79CB497E" w:rsidR="00E2771A" w:rsidRDefault="00833905" w:rsidP="00E2771A">
      <w:pPr>
        <w:pStyle w:val="NoSpacing"/>
        <w:numPr>
          <w:ilvl w:val="0"/>
          <w:numId w:val="11"/>
        </w:numPr>
      </w:pPr>
      <m:oMath>
        <m:r>
          <w:rPr>
            <w:rFonts w:ascii="Cambria Math" w:hAnsi="Cambria Math"/>
          </w:rPr>
          <m:t xml:space="preserve">E[X + Y]  </m:t>
        </m:r>
      </m:oMath>
    </w:p>
    <w:p w14:paraId="73DF8DDB" w14:textId="77777777" w:rsidR="00E819DF" w:rsidRDefault="00E819DF" w:rsidP="00E819DF">
      <w:pPr>
        <w:pStyle w:val="ListParagraph"/>
        <w:ind w:left="360" w:hanging="360"/>
      </w:pPr>
    </w:p>
    <w:p w14:paraId="2503D6CE" w14:textId="77777777" w:rsidR="00BF7A8A" w:rsidRDefault="00BF7A8A" w:rsidP="00E819DF">
      <w:pPr>
        <w:pStyle w:val="ListParagraph"/>
        <w:ind w:left="360" w:hanging="360"/>
      </w:pPr>
    </w:p>
    <w:p w14:paraId="2654C069" w14:textId="77777777" w:rsidR="00D31574" w:rsidRDefault="00D31574" w:rsidP="00E819DF">
      <w:pPr>
        <w:pStyle w:val="ListParagraph"/>
        <w:ind w:left="360" w:hanging="360"/>
      </w:pPr>
    </w:p>
    <w:p w14:paraId="481BC08D" w14:textId="77777777" w:rsidR="00036CCA" w:rsidRDefault="00036CCA" w:rsidP="00E819DF">
      <w:pPr>
        <w:pStyle w:val="ListParagraph"/>
        <w:ind w:left="360" w:hanging="360"/>
      </w:pPr>
    </w:p>
    <w:p w14:paraId="2418CB26" w14:textId="77777777" w:rsidR="00036CCA" w:rsidRDefault="00036CCA" w:rsidP="00E819DF">
      <w:pPr>
        <w:pStyle w:val="ListParagraph"/>
        <w:ind w:left="360" w:hanging="360"/>
      </w:pPr>
    </w:p>
    <w:p w14:paraId="4922CCE9" w14:textId="77777777" w:rsidR="00036CCA" w:rsidRDefault="00036CCA" w:rsidP="00E819DF">
      <w:pPr>
        <w:pStyle w:val="ListParagraph"/>
        <w:ind w:left="360" w:hanging="360"/>
      </w:pPr>
    </w:p>
    <w:p w14:paraId="22F5E54B" w14:textId="77777777" w:rsidR="00D31574" w:rsidRDefault="00D31574" w:rsidP="00E819DF">
      <w:pPr>
        <w:pStyle w:val="ListParagraph"/>
      </w:pPr>
    </w:p>
    <w:p w14:paraId="19BFF325" w14:textId="77777777" w:rsidR="00E819DF" w:rsidRDefault="00E819DF" w:rsidP="00E819DF">
      <w:pPr>
        <w:pStyle w:val="NoSpacing"/>
        <w:ind w:left="720"/>
      </w:pPr>
    </w:p>
    <w:p w14:paraId="122948EF" w14:textId="6FF33EF1" w:rsidR="00E2771A" w:rsidRDefault="00833905" w:rsidP="00E2771A">
      <w:pPr>
        <w:pStyle w:val="NoSpacing"/>
        <w:numPr>
          <w:ilvl w:val="0"/>
          <w:numId w:val="11"/>
        </w:numPr>
      </w:pPr>
      <m:oMath>
        <m:r>
          <w:rPr>
            <w:rFonts w:ascii="Cambria Math" w:hAnsi="Cambria Math"/>
          </w:rPr>
          <m:t xml:space="preserve">E[XY]  </m:t>
        </m:r>
      </m:oMath>
    </w:p>
    <w:p w14:paraId="00B009CD" w14:textId="77777777" w:rsidR="00E819DF" w:rsidRDefault="00E819DF" w:rsidP="00E819DF">
      <w:pPr>
        <w:pStyle w:val="NoSpacing"/>
        <w:ind w:left="360" w:hanging="360"/>
      </w:pPr>
    </w:p>
    <w:p w14:paraId="0417D685" w14:textId="77777777" w:rsidR="00BF7A8A" w:rsidRDefault="00BF7A8A" w:rsidP="00E819DF">
      <w:pPr>
        <w:pStyle w:val="NoSpacing"/>
        <w:ind w:left="360" w:hanging="360"/>
      </w:pPr>
    </w:p>
    <w:p w14:paraId="1C457E80" w14:textId="77777777" w:rsidR="00D31574" w:rsidRDefault="00D31574" w:rsidP="00E819DF">
      <w:pPr>
        <w:pStyle w:val="NoSpacing"/>
        <w:ind w:left="360" w:hanging="360"/>
      </w:pPr>
    </w:p>
    <w:p w14:paraId="32F9BC8C" w14:textId="77777777" w:rsidR="00D31574" w:rsidRDefault="00D31574" w:rsidP="00E819DF">
      <w:pPr>
        <w:pStyle w:val="NoSpacing"/>
        <w:ind w:left="360" w:hanging="360"/>
      </w:pPr>
    </w:p>
    <w:p w14:paraId="58FBECAE" w14:textId="77777777" w:rsidR="00D31574" w:rsidRDefault="00D31574" w:rsidP="00E819DF">
      <w:pPr>
        <w:pStyle w:val="NoSpacing"/>
        <w:ind w:left="720"/>
      </w:pPr>
    </w:p>
    <w:p w14:paraId="6368C7C0" w14:textId="77777777" w:rsidR="00036CCA" w:rsidRDefault="00036CCA" w:rsidP="00E819DF">
      <w:pPr>
        <w:pStyle w:val="NoSpacing"/>
        <w:ind w:left="720"/>
      </w:pPr>
    </w:p>
    <w:p w14:paraId="0CEAFC67" w14:textId="77777777" w:rsidR="00036CCA" w:rsidRPr="00E819DF" w:rsidRDefault="00036CCA" w:rsidP="00E819DF">
      <w:pPr>
        <w:pStyle w:val="NoSpacing"/>
        <w:ind w:left="720"/>
      </w:pPr>
    </w:p>
    <w:p w14:paraId="222B5DAC" w14:textId="77777777" w:rsidR="00E819DF" w:rsidRPr="00E819DF" w:rsidRDefault="00E819DF" w:rsidP="00E819DF">
      <w:pPr>
        <w:pStyle w:val="NoSpacing"/>
        <w:ind w:left="720"/>
      </w:pPr>
    </w:p>
    <w:p w14:paraId="27F0959F" w14:textId="1699FABC" w:rsidR="00E819DF" w:rsidRPr="00E819DF" w:rsidRDefault="00E819DF" w:rsidP="00E2771A">
      <w:pPr>
        <w:pStyle w:val="NoSpacing"/>
        <w:numPr>
          <w:ilvl w:val="0"/>
          <w:numId w:val="11"/>
        </w:numPr>
        <w:rPr>
          <w:iCs/>
        </w:rPr>
      </w:pPr>
      <m:oMath>
        <m:r>
          <m:rPr>
            <m:sty m:val="p"/>
          </m:rPr>
          <w:rPr>
            <w:rFonts w:ascii="Cambria Math" w:hAnsi="Cambria Math"/>
          </w:rPr>
          <w:lastRenderedPageBreak/>
          <m:t>COV(X,Y)</m:t>
        </m:r>
      </m:oMath>
    </w:p>
    <w:p w14:paraId="5132B78D" w14:textId="21B87098" w:rsidR="00833905" w:rsidRDefault="00833905" w:rsidP="00833905">
      <w:pPr>
        <w:pStyle w:val="NoSpacing"/>
      </w:pPr>
    </w:p>
    <w:p w14:paraId="5E3AF15A" w14:textId="77777777" w:rsidR="000E384C" w:rsidRDefault="000E384C" w:rsidP="00833905">
      <w:pPr>
        <w:pStyle w:val="NoSpacing"/>
      </w:pPr>
    </w:p>
    <w:p w14:paraId="58F2C3FF" w14:textId="77777777" w:rsidR="00D31574" w:rsidRDefault="00D31574" w:rsidP="00833905">
      <w:pPr>
        <w:pStyle w:val="NoSpacing"/>
      </w:pPr>
    </w:p>
    <w:p w14:paraId="2304D24C" w14:textId="77777777" w:rsidR="00D31574" w:rsidRDefault="00D31574" w:rsidP="00833905">
      <w:pPr>
        <w:pStyle w:val="NoSpacing"/>
      </w:pPr>
    </w:p>
    <w:p w14:paraId="4720A035" w14:textId="77777777" w:rsidR="00D31574" w:rsidRDefault="00D31574" w:rsidP="00833905">
      <w:pPr>
        <w:pStyle w:val="NoSpacing"/>
      </w:pPr>
    </w:p>
    <w:p w14:paraId="1F259C6B" w14:textId="00EE88CC" w:rsidR="0079404F" w:rsidRDefault="0079404F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2F382016" w14:textId="77777777" w:rsidR="00D31574" w:rsidRDefault="00D31574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4536BC39" w14:textId="77777777" w:rsidR="00BF7A8A" w:rsidRDefault="00BF7A8A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A029801" w14:textId="754F4543" w:rsidR="0079404F" w:rsidRPr="0079404F" w:rsidRDefault="0079404F" w:rsidP="0037464C">
      <w:pPr>
        <w:pStyle w:val="NoSpacing"/>
        <w:rPr>
          <w:rStyle w:val="Strong"/>
          <w:rFonts w:cs="Arial"/>
          <w:bCs w:val="0"/>
          <w:sz w:val="20"/>
          <w:szCs w:val="20"/>
          <w:bdr w:val="none" w:sz="0" w:space="0" w:color="auto" w:frame="1"/>
          <w:shd w:val="clear" w:color="auto" w:fill="FFFFFF"/>
        </w:rPr>
      </w:pPr>
      <w:r w:rsidRPr="0079404F">
        <w:rPr>
          <w:rStyle w:val="Strong"/>
          <w:rFonts w:cs="Arial"/>
          <w:bCs w:val="0"/>
          <w:sz w:val="20"/>
          <w:szCs w:val="20"/>
          <w:bdr w:val="none" w:sz="0" w:space="0" w:color="auto" w:frame="1"/>
          <w:shd w:val="clear" w:color="auto" w:fill="FFFFFF"/>
        </w:rPr>
        <w:t>Problem 2.</w:t>
      </w:r>
    </w:p>
    <w:p w14:paraId="7D211ACA" w14:textId="77777777" w:rsidR="0079404F" w:rsidRDefault="0079404F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49A56A1" w14:textId="713B9157" w:rsidR="004E6B8D" w:rsidRDefault="00A71F24" w:rsidP="0037464C">
      <w:pPr>
        <w:pStyle w:val="NoSpacing"/>
      </w:pPr>
      <w:r>
        <w:t xml:space="preserve">Let </w:t>
      </w:r>
      <m:oMath>
        <m:r>
          <w:rPr>
            <w:rFonts w:ascii="Cambria Math" w:hAnsi="Cambria Math"/>
          </w:rPr>
          <m:t>X</m:t>
        </m:r>
      </m:oMath>
      <w:r>
        <w:t xml:space="preserve"> be the total time that a customer spends at a bank, and </w:t>
      </w:r>
      <m:oMath>
        <m:r>
          <w:rPr>
            <w:rFonts w:ascii="Cambria Math" w:hAnsi="Cambria Math"/>
          </w:rPr>
          <m:t>Y</m:t>
        </m:r>
      </m:oMath>
      <w:r>
        <w:t xml:space="preserve"> the time she spends waiting in line. Assume that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>
        <w:t xml:space="preserve"> have joint density</w:t>
      </w:r>
    </w:p>
    <w:p w14:paraId="7B845E46" w14:textId="6055BF57" w:rsidR="004E6B8D" w:rsidRDefault="00A71F24" w:rsidP="0037464C">
      <w:pPr>
        <w:pStyle w:val="NoSpacing"/>
      </w:pPr>
      <w:r>
        <w:t xml:space="preserve"> </w:t>
      </w:r>
    </w:p>
    <w:p w14:paraId="06293C6F" w14:textId="196E7398" w:rsidR="002F406F" w:rsidRDefault="002F406F" w:rsidP="00A547D6">
      <w:pPr>
        <w:pStyle w:val="NoSpacing"/>
        <w:jc w:val="center"/>
      </w:pPr>
      <m:oMathPara>
        <m:oMath>
          <m:r>
            <w:rPr>
              <w:rFonts w:ascii="Cambria Math" w:hAnsi="Cambria Math"/>
            </w:rPr>
            <m:t>f(x, y) =</m:t>
          </m:r>
          <m:d>
            <m:dPr>
              <m:begChr m:val="{"/>
              <m:endChr m:val=""/>
              <m:ctrlPr>
                <w:rPr>
                  <w:rFonts w:ascii="Cambria Math" w:hAnsi="Cambria Math"/>
                  <w:i/>
                </w:rPr>
              </m:ctrlPr>
            </m:dPr>
            <m:e>
              <m:eqArr>
                <m:eqArrPr>
                  <m:ctrlPr>
                    <w:rPr>
                      <w:rFonts w:ascii="Cambria Math" w:hAnsi="Cambria Math"/>
                      <w:i/>
                    </w:rPr>
                  </m:ctrlPr>
                </m:eqArrPr>
                <m:e>
                  <m:r>
                    <w:rPr>
                      <w:rFonts w:ascii="Cambria Math" w:hAnsi="Cambria Math"/>
                    </w:rPr>
                    <m:t>4</m:t>
                  </m:r>
                  <m:sSup>
                    <m:sSupPr>
                      <m:ctrlPr>
                        <w:rPr>
                          <w:rFonts w:ascii="Cambria Math" w:hAnsi="Cambria Math"/>
                        </w:rPr>
                      </m:ctrlPr>
                    </m:sSupPr>
                    <m:e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e</m:t>
                      </m:r>
                    </m:e>
                    <m:sup>
                      <m:r>
                        <m:rPr>
                          <m:sty m:val="p"/>
                        </m:rPr>
                        <w:rPr>
                          <w:rFonts w:ascii="Cambria Math" w:hAnsi="Cambria Math"/>
                        </w:rPr>
                        <m:t>-2x</m:t>
                      </m:r>
                    </m:sup>
                  </m:sSup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,   0 ≤ </m:t>
                  </m:r>
                  <m:r>
                    <w:rPr>
                      <w:rFonts w:ascii="Cambria Math" w:hAnsi="Cambria Math"/>
                    </w:rPr>
                    <m:t>y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≤ </m:t>
                  </m:r>
                  <m:r>
                    <w:rPr>
                      <w:rFonts w:ascii="Cambria Math" w:hAnsi="Cambria Math"/>
                    </w:rPr>
                    <m:t>x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 &lt; ∞</m:t>
                  </m:r>
                </m:e>
                <m:e>
                  <m:r>
                    <w:rPr>
                      <w:rFonts w:ascii="Cambria Math" w:hAnsi="Cambria Math"/>
                    </w:rPr>
                    <m:t xml:space="preserve">0,            </m:t>
                  </m:r>
                  <m:r>
                    <m:rPr>
                      <m:sty m:val="p"/>
                    </m:rPr>
                    <w:rPr>
                      <w:rFonts w:ascii="Cambria Math" w:hAnsi="Cambria Math"/>
                    </w:rPr>
                    <m:t xml:space="preserve">elsewhere             </m:t>
                  </m:r>
                </m:e>
              </m:eqArr>
            </m:e>
          </m:d>
        </m:oMath>
      </m:oMathPara>
    </w:p>
    <w:p w14:paraId="137356A5" w14:textId="77777777" w:rsidR="00D31574" w:rsidRDefault="00D31574" w:rsidP="0037464C">
      <w:pPr>
        <w:pStyle w:val="NoSpacing"/>
      </w:pPr>
    </w:p>
    <w:p w14:paraId="5D67ECC3" w14:textId="4704851C" w:rsidR="002F406F" w:rsidRDefault="00761033" w:rsidP="0037464C">
      <w:pPr>
        <w:pStyle w:val="NoSpacing"/>
      </w:pPr>
      <w:r>
        <w:t>Sketch the domain or related</w:t>
      </w:r>
      <w:r w:rsidR="00FA0540">
        <w:t xml:space="preserve"> region</w:t>
      </w:r>
      <w:r w:rsidR="00DA2875">
        <w:t>s</w:t>
      </w:r>
      <w:r w:rsidR="00FA0540">
        <w:t xml:space="preserve"> whenever appropriate.</w:t>
      </w:r>
    </w:p>
    <w:p w14:paraId="69D87252" w14:textId="77777777" w:rsidR="00FA0540" w:rsidRDefault="00FA0540" w:rsidP="0037464C">
      <w:pPr>
        <w:pStyle w:val="NoSpacing"/>
      </w:pPr>
    </w:p>
    <w:p w14:paraId="4FB3566E" w14:textId="50C74034" w:rsidR="0086257E" w:rsidRPr="00D31574" w:rsidRDefault="00F06DE8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Find the marginal density functions of </w:t>
      </w:r>
      <m:oMath>
        <m:r>
          <w:rPr>
            <w:rFonts w:ascii="Cambria Math" w:hAnsi="Cambria Math"/>
          </w:rPr>
          <m:t>X</m:t>
        </m:r>
      </m:oMath>
      <w:r>
        <w:t xml:space="preserve"> and </w:t>
      </w:r>
      <m:oMath>
        <m:r>
          <w:rPr>
            <w:rFonts w:ascii="Cambria Math" w:hAnsi="Cambria Math"/>
          </w:rPr>
          <m:t>Y</m:t>
        </m:r>
      </m:oMath>
      <w:r w:rsidR="0086257E">
        <w:t>.</w:t>
      </w:r>
    </w:p>
    <w:p w14:paraId="6B5434EF" w14:textId="77777777" w:rsidR="00D31574" w:rsidRP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3EF3F74" w14:textId="77777777" w:rsidR="00D31574" w:rsidRDefault="00D31574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00C21F0" w14:textId="77777777" w:rsidR="00D31574" w:rsidRDefault="00D31574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743C998D" w14:textId="77777777" w:rsidR="00BD527D" w:rsidRDefault="00BD527D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2B9C8BD5" w14:textId="77777777" w:rsidR="00BD527D" w:rsidRDefault="00BD527D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20D7BB4A" w14:textId="77777777" w:rsidR="00BD527D" w:rsidRDefault="00BD527D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56E0AFCC" w14:textId="77777777" w:rsidR="00D31574" w:rsidRDefault="00D31574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58DACEA" w14:textId="77777777" w:rsidR="00D31574" w:rsidRDefault="00D31574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79062145" w14:textId="77777777" w:rsidR="00D31574" w:rsidRDefault="00D31574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371E302" w14:textId="77777777" w:rsidR="00D31574" w:rsidRPr="00644199" w:rsidRDefault="00D31574" w:rsidP="00D31574">
      <w:pPr>
        <w:pStyle w:val="NoSpacing"/>
        <w:ind w:left="360" w:hanging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6F6EFD3" w14:textId="16830AA5" w:rsidR="00644199" w:rsidRPr="00D31574" w:rsidRDefault="00644199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Are </w:t>
      </w:r>
      <m:oMath>
        <m:r>
          <w:rPr>
            <w:rFonts w:ascii="Cambria Math" w:hAnsi="Cambria Math"/>
          </w:rPr>
          <m:t>X</m:t>
        </m:r>
      </m:oMath>
      <w:r>
        <w:t xml:space="preserve"> and</w:t>
      </w:r>
      <m:oMath>
        <m:r>
          <w:rPr>
            <w:rFonts w:ascii="Cambria Math" w:hAnsi="Cambria Math"/>
          </w:rPr>
          <m:t xml:space="preserve"> Y</m:t>
        </m:r>
      </m:oMath>
      <w:r>
        <w:t xml:space="preserve"> independent?</w:t>
      </w:r>
    </w:p>
    <w:p w14:paraId="76424002" w14:textId="77777777" w:rsidR="00D31574" w:rsidRDefault="00D31574" w:rsidP="00D31574">
      <w:pPr>
        <w:pStyle w:val="NoSpacing"/>
        <w:ind w:left="360"/>
      </w:pPr>
    </w:p>
    <w:p w14:paraId="6AED7FA7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7504FEF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3788D55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F51EEA8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0F4177E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16F2EBD" w14:textId="77777777" w:rsidR="00036CCA" w:rsidRDefault="00036CCA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983EA5B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3B94FAC" w14:textId="77777777" w:rsidR="00D31574" w:rsidRPr="0086257E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A50D8BA" w14:textId="73FFCB80" w:rsidR="001B18E1" w:rsidRPr="00D31574" w:rsidRDefault="0086257E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Find </w:t>
      </w:r>
      <w:r w:rsidR="00A71F24">
        <w:t>out the mean service time</w:t>
      </w:r>
      <w:r w:rsidR="00A94594">
        <w:t>:</w:t>
      </w:r>
      <w:r>
        <w:t xml:space="preserve"> </w:t>
      </w:r>
      <m:oMath>
        <m:r>
          <w:rPr>
            <w:rFonts w:ascii="Cambria Math" w:hAnsi="Cambria Math"/>
          </w:rPr>
          <m:t>E[X-Y]</m:t>
        </m:r>
      </m:oMath>
      <w:r w:rsidR="001B18E1">
        <w:t>.</w:t>
      </w:r>
    </w:p>
    <w:p w14:paraId="2618E4A0" w14:textId="77777777" w:rsidR="00D31574" w:rsidRDefault="00D31574" w:rsidP="00D31574">
      <w:pPr>
        <w:pStyle w:val="NoSpacing"/>
        <w:ind w:left="360"/>
      </w:pPr>
    </w:p>
    <w:p w14:paraId="5070D231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E5D83B9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9417C81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17EE8B9" w14:textId="77777777" w:rsidR="00036CCA" w:rsidRDefault="00036CCA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23B85679" w14:textId="77777777" w:rsidR="00036CCA" w:rsidRDefault="00036CCA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BF97035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36FF371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4BBA97F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8DFB24D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EA98A1E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CBE1A33" w14:textId="77777777" w:rsidR="00D31574" w:rsidRPr="008129F8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933AF47" w14:textId="37B4B4B2" w:rsidR="008129F8" w:rsidRPr="00D31574" w:rsidRDefault="008129F8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>Find the probability</w:t>
      </w:r>
      <w:r w:rsidR="00775EF2">
        <w:t xml:space="preserve"> </w:t>
      </w:r>
      <m:oMath>
        <m:r>
          <w:rPr>
            <w:rFonts w:ascii="Cambria Math" w:hAnsi="Cambria Math"/>
          </w:rPr>
          <m:t>P[X-Y &gt; 2]</m:t>
        </m:r>
      </m:oMath>
    </w:p>
    <w:p w14:paraId="145CDD5D" w14:textId="77777777" w:rsidR="00D31574" w:rsidRDefault="00D31574" w:rsidP="00D31574">
      <w:pPr>
        <w:pStyle w:val="NoSpacing"/>
        <w:ind w:left="360"/>
      </w:pPr>
    </w:p>
    <w:p w14:paraId="56E339B1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FE2A31C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BD1CF7D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29BC91A1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D12F1F8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50A8FFC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88572C3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77CD61C4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5123455B" w14:textId="77777777" w:rsidR="00BD527D" w:rsidRPr="001B18E1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8549234" w14:textId="3899FAE7" w:rsidR="001B18E1" w:rsidRPr="00D31574" w:rsidRDefault="001B18E1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>Find the variance</w:t>
      </w:r>
      <w:r w:rsidR="00D31574">
        <w:t xml:space="preserve"> of</w:t>
      </w:r>
      <w:r>
        <w:t xml:space="preserve"> </w:t>
      </w:r>
      <m:oMath>
        <m:r>
          <w:rPr>
            <w:rFonts w:ascii="Cambria Math" w:hAnsi="Cambria Math"/>
          </w:rPr>
          <m:t xml:space="preserve">X-Y </m:t>
        </m:r>
      </m:oMath>
      <w:r>
        <w:t>.</w:t>
      </w:r>
    </w:p>
    <w:p w14:paraId="53531E46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9AF3730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EB319C7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C2DBB9F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B7B7269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7C05E94B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26ACA506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5C01772" w14:textId="77777777" w:rsidR="00D31574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C655BE4" w14:textId="77777777" w:rsidR="00BD527D" w:rsidRDefault="00BD527D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CB8463D" w14:textId="77777777" w:rsidR="00D31574" w:rsidRPr="001B18E1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5E71C0C1" w14:textId="1462F802" w:rsidR="00E56A5B" w:rsidRPr="00D31574" w:rsidRDefault="00DC3C31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>Find the correlation coefficient</w:t>
      </w:r>
      <w:r w:rsidR="009D5654">
        <w:t xml:space="preserve"> between </w:t>
      </w:r>
      <m:oMath>
        <m:r>
          <w:rPr>
            <w:rFonts w:ascii="Cambria Math" w:hAnsi="Cambria Math"/>
          </w:rPr>
          <m:t>X</m:t>
        </m:r>
      </m:oMath>
      <w:r w:rsidR="009D5654">
        <w:t xml:space="preserve"> and </w:t>
      </w:r>
      <m:oMath>
        <m:r>
          <w:rPr>
            <w:rFonts w:ascii="Cambria Math" w:hAnsi="Cambria Math"/>
          </w:rPr>
          <m:t>Y</m:t>
        </m:r>
      </m:oMath>
      <w:r w:rsidR="009D5654">
        <w:t>.</w:t>
      </w:r>
      <w:r w:rsidR="0071505D">
        <w:t xml:space="preserve"> </w:t>
      </w:r>
    </w:p>
    <w:p w14:paraId="3FA5C8C8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671B7D1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2C4A007C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6D439FA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3093857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0AA5A2C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01AB848E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F4EF8E5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B4B7AC9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42F8F606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79010B06" w14:textId="77777777" w:rsidR="00BD527D" w:rsidRDefault="00BD527D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67E28922" w14:textId="77777777" w:rsidR="00D31574" w:rsidRDefault="00D31574" w:rsidP="00D31574">
      <w:pPr>
        <w:pStyle w:val="ListParagraph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13E47D40" w14:textId="77777777" w:rsidR="00D31574" w:rsidRPr="005B5A27" w:rsidRDefault="00D31574" w:rsidP="00D31574">
      <w:pPr>
        <w:pStyle w:val="NoSpacing"/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</w:p>
    <w:p w14:paraId="33D113DC" w14:textId="4F0A4E1E" w:rsidR="005B5A27" w:rsidRPr="00CF685D" w:rsidRDefault="005B5A27" w:rsidP="00D31574">
      <w:pPr>
        <w:pStyle w:val="NoSpacing"/>
        <w:numPr>
          <w:ilvl w:val="0"/>
          <w:numId w:val="12"/>
        </w:numPr>
        <w:ind w:left="360"/>
        <w:rPr>
          <w:rFonts w:cs="Arial"/>
          <w:bCs/>
          <w:sz w:val="20"/>
          <w:szCs w:val="20"/>
          <w:bdr w:val="none" w:sz="0" w:space="0" w:color="auto" w:frame="1"/>
          <w:shd w:val="clear" w:color="auto" w:fill="FFFFFF"/>
        </w:rPr>
      </w:pPr>
      <w:r>
        <w:t xml:space="preserve">Given that </w:t>
      </w:r>
      <w:r w:rsidR="004027F9">
        <w:t xml:space="preserve">waiting time </w:t>
      </w:r>
      <m:oMath>
        <m:r>
          <w:rPr>
            <w:rFonts w:ascii="Cambria Math" w:hAnsi="Cambria Math"/>
          </w:rPr>
          <m:t>Y = 2</m:t>
        </m:r>
      </m:oMath>
      <w:r w:rsidR="00CF685D">
        <w:t xml:space="preserve">, what is </w:t>
      </w:r>
      <m:oMath>
        <m:r>
          <w:rPr>
            <w:rFonts w:ascii="Cambria Math" w:hAnsi="Cambria Math"/>
          </w:rPr>
          <m:t>E[X| Y = 2]?</m:t>
        </m:r>
      </m:oMath>
    </w:p>
    <w:p w14:paraId="6CAA6A1A" w14:textId="3EADBB38" w:rsidR="00CF685D" w:rsidRDefault="00CF685D" w:rsidP="00644199">
      <w:pPr>
        <w:pStyle w:val="NoSpacing"/>
        <w:ind w:left="720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p w14:paraId="536BCE79" w14:textId="164A3CB9" w:rsidR="00E56A5B" w:rsidRDefault="00E56A5B" w:rsidP="0037464C">
      <w:pPr>
        <w:pStyle w:val="NoSpacing"/>
        <w:rPr>
          <w:rStyle w:val="Strong"/>
          <w:rFonts w:cs="Arial"/>
          <w:b w:val="0"/>
          <w:sz w:val="20"/>
          <w:szCs w:val="20"/>
          <w:bdr w:val="none" w:sz="0" w:space="0" w:color="auto" w:frame="1"/>
          <w:shd w:val="clear" w:color="auto" w:fill="FFFFFF"/>
        </w:rPr>
      </w:pPr>
    </w:p>
    <w:sectPr w:rsidR="00E56A5B" w:rsidSect="003D1C28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2240" w:h="15840"/>
      <w:pgMar w:top="1440" w:right="1440" w:bottom="1440" w:left="1440" w:header="720" w:footer="720" w:gutter="0"/>
      <w:pgBorders w:offsetFrom="page">
        <w:top w:val="single" w:sz="4" w:space="24" w:color="auto"/>
        <w:left w:val="single" w:sz="4" w:space="24" w:color="auto"/>
        <w:bottom w:val="single" w:sz="4" w:space="24" w:color="auto"/>
        <w:right w:val="single" w:sz="4" w:space="24" w:color="auto"/>
      </w:pgBorders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147F39FF" w14:textId="77777777" w:rsidR="00DB5BAC" w:rsidRDefault="00DB5BAC" w:rsidP="0036627A">
      <w:r>
        <w:separator/>
      </w:r>
    </w:p>
  </w:endnote>
  <w:endnote w:type="continuationSeparator" w:id="0">
    <w:p w14:paraId="1AE28391" w14:textId="77777777" w:rsidR="00DB5BAC" w:rsidRDefault="00DB5BAC" w:rsidP="0036627A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imes-Roman">
    <w:altName w:val="微软雅黑"/>
    <w:panose1 w:val="00000000000000000000"/>
    <w:charset w:val="00"/>
    <w:family w:val="auto"/>
    <w:notTrueType/>
    <w:pitch w:val="default"/>
    <w:sig w:usb0="00000003" w:usb1="00000000" w:usb2="00000000" w:usb3="00000000" w:csb0="00000001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279CEB8" w14:textId="77777777" w:rsidR="00DA3488" w:rsidRDefault="00DA3488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id w:val="-486634393"/>
      <w:docPartObj>
        <w:docPartGallery w:val="Page Numbers (Bottom of Page)"/>
        <w:docPartUnique/>
      </w:docPartObj>
    </w:sdtPr>
    <w:sdtContent>
      <w:sdt>
        <w:sdtPr>
          <w:id w:val="1728636285"/>
          <w:docPartObj>
            <w:docPartGallery w:val="Page Numbers (Top of Page)"/>
            <w:docPartUnique/>
          </w:docPartObj>
        </w:sdtPr>
        <w:sdtContent>
          <w:p w14:paraId="480DE891" w14:textId="34FEEF61" w:rsidR="0098176C" w:rsidRDefault="0098176C" w:rsidP="00661D2C">
            <w:pPr>
              <w:pStyle w:val="Footer"/>
              <w:jc w:val="center"/>
            </w:pPr>
            <w:r>
              <w:t xml:space="preserve">STA </w:t>
            </w:r>
            <w:r w:rsidR="00661D2C">
              <w:t>504 Midterm Exam #2</w:t>
            </w:r>
            <w:r>
              <w:t xml:space="preserve">                                 </w:t>
            </w:r>
            <w:r w:rsidRPr="0036627A">
              <w:t xml:space="preserve">Page </w:t>
            </w:r>
            <w:r w:rsidRPr="0036627A">
              <w:rPr>
                <w:bCs/>
              </w:rPr>
              <w:fldChar w:fldCharType="begin"/>
            </w:r>
            <w:r w:rsidRPr="0036627A">
              <w:rPr>
                <w:bCs/>
              </w:rPr>
              <w:instrText xml:space="preserve"> PAGE </w:instrText>
            </w:r>
            <w:r w:rsidRPr="0036627A">
              <w:rPr>
                <w:bCs/>
              </w:rPr>
              <w:fldChar w:fldCharType="separate"/>
            </w:r>
            <w:r w:rsidR="00A91D42">
              <w:rPr>
                <w:bCs/>
                <w:noProof/>
              </w:rPr>
              <w:t>5</w:t>
            </w:r>
            <w:r w:rsidRPr="0036627A">
              <w:rPr>
                <w:bCs/>
              </w:rPr>
              <w:fldChar w:fldCharType="end"/>
            </w:r>
            <w:r w:rsidRPr="0036627A">
              <w:t xml:space="preserve"> of </w:t>
            </w:r>
            <w:r w:rsidRPr="0036627A">
              <w:rPr>
                <w:bCs/>
              </w:rPr>
              <w:fldChar w:fldCharType="begin"/>
            </w:r>
            <w:r w:rsidRPr="0036627A">
              <w:rPr>
                <w:bCs/>
              </w:rPr>
              <w:instrText xml:space="preserve"> NUMPAGES  </w:instrText>
            </w:r>
            <w:r w:rsidRPr="0036627A">
              <w:rPr>
                <w:bCs/>
              </w:rPr>
              <w:fldChar w:fldCharType="separate"/>
            </w:r>
            <w:r w:rsidR="00A91D42">
              <w:rPr>
                <w:bCs/>
                <w:noProof/>
              </w:rPr>
              <w:t>5</w:t>
            </w:r>
            <w:r w:rsidRPr="0036627A">
              <w:rPr>
                <w:bCs/>
              </w:rPr>
              <w:fldChar w:fldCharType="end"/>
            </w:r>
            <w:r>
              <w:rPr>
                <w:bCs/>
              </w:rPr>
              <w:t xml:space="preserve">                               Fall 20</w:t>
            </w:r>
            <w:r w:rsidR="00235CD9">
              <w:rPr>
                <w:bCs/>
              </w:rPr>
              <w:t>2</w:t>
            </w:r>
            <w:r w:rsidR="00DA3488">
              <w:rPr>
                <w:bCs/>
              </w:rPr>
              <w:t>3</w:t>
            </w:r>
          </w:p>
        </w:sdtContent>
      </w:sdt>
    </w:sdtContent>
  </w:sdt>
  <w:p w14:paraId="589FE415" w14:textId="77777777" w:rsidR="0098176C" w:rsidRDefault="0098176C">
    <w:pPr>
      <w:pStyle w:val="Footer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94E2F36" w14:textId="77777777" w:rsidR="00DA3488" w:rsidRDefault="00DA3488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7A7FFCB" w14:textId="77777777" w:rsidR="00DB5BAC" w:rsidRDefault="00DB5BAC" w:rsidP="0036627A">
      <w:r>
        <w:separator/>
      </w:r>
    </w:p>
  </w:footnote>
  <w:footnote w:type="continuationSeparator" w:id="0">
    <w:p w14:paraId="4ECE107C" w14:textId="77777777" w:rsidR="00DB5BAC" w:rsidRDefault="00DB5BAC" w:rsidP="0036627A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FBF3CE6" w14:textId="77777777" w:rsidR="00DA3488" w:rsidRDefault="00DA3488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A3E9403" w14:textId="77777777" w:rsidR="00DA3488" w:rsidRDefault="00DA3488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A603C31" w14:textId="77777777" w:rsidR="00DA3488" w:rsidRDefault="00DA3488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8C038D8"/>
    <w:multiLevelType w:val="hybridMultilevel"/>
    <w:tmpl w:val="E416E120"/>
    <w:lvl w:ilvl="0" w:tplc="6A3AB428">
      <w:start w:val="1"/>
      <w:numFmt w:val="decimal"/>
      <w:lvlText w:val="%1."/>
      <w:lvlJc w:val="left"/>
      <w:pPr>
        <w:ind w:left="720" w:hanging="360"/>
      </w:pPr>
      <w:rPr>
        <w:rFonts w:cs="Times-Roman" w:hint="default"/>
        <w:color w:val="231F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B7812D0"/>
    <w:multiLevelType w:val="hybridMultilevel"/>
    <w:tmpl w:val="AEB6089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242A0E60"/>
    <w:multiLevelType w:val="hybridMultilevel"/>
    <w:tmpl w:val="4A168F38"/>
    <w:lvl w:ilvl="0" w:tplc="70FAA54E">
      <w:start w:val="1"/>
      <w:numFmt w:val="decimal"/>
      <w:lvlText w:val="%1."/>
      <w:lvlJc w:val="left"/>
      <w:pPr>
        <w:ind w:left="720" w:hanging="360"/>
      </w:pPr>
      <w:rPr>
        <w:rFonts w:cs="Arial" w:hint="default"/>
        <w:i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370320F4"/>
    <w:multiLevelType w:val="multilevel"/>
    <w:tmpl w:val="E848C4F4"/>
    <w:lvl w:ilvl="0">
      <w:start w:val="136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3B700693"/>
    <w:multiLevelType w:val="hybridMultilevel"/>
    <w:tmpl w:val="8BF83D0C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3D592FA8"/>
    <w:multiLevelType w:val="hybridMultilevel"/>
    <w:tmpl w:val="B4C8E9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4D5E5309"/>
    <w:multiLevelType w:val="hybridMultilevel"/>
    <w:tmpl w:val="7500114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54A222CC"/>
    <w:multiLevelType w:val="hybridMultilevel"/>
    <w:tmpl w:val="4C6639F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5EBD3CEB"/>
    <w:multiLevelType w:val="hybridMultilevel"/>
    <w:tmpl w:val="C61CB5A0"/>
    <w:lvl w:ilvl="0" w:tplc="81DC6F8C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60172ADE"/>
    <w:multiLevelType w:val="hybridMultilevel"/>
    <w:tmpl w:val="8BAE07E2"/>
    <w:lvl w:ilvl="0" w:tplc="FDF0889E">
      <w:start w:val="1"/>
      <w:numFmt w:val="decimal"/>
      <w:lvlText w:val="%1."/>
      <w:lvlJc w:val="left"/>
      <w:pPr>
        <w:ind w:left="720" w:hanging="360"/>
      </w:pPr>
      <w:rPr>
        <w:rFonts w:cs="Aria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77E43417"/>
    <w:multiLevelType w:val="hybridMultilevel"/>
    <w:tmpl w:val="3EDE508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7C4D664F"/>
    <w:multiLevelType w:val="hybridMultilevel"/>
    <w:tmpl w:val="A5E26478"/>
    <w:lvl w:ilvl="0" w:tplc="843A4F10">
      <w:start w:val="1"/>
      <w:numFmt w:val="decimal"/>
      <w:lvlText w:val="%1."/>
      <w:lvlJc w:val="left"/>
      <w:pPr>
        <w:ind w:left="720" w:hanging="360"/>
      </w:pPr>
      <w:rPr>
        <w:rFonts w:cstheme="minorBidi" w:hint="default"/>
        <w:sz w:val="22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64451042">
    <w:abstractNumId w:val="1"/>
  </w:num>
  <w:num w:numId="2" w16cid:durableId="1846167340">
    <w:abstractNumId w:val="2"/>
  </w:num>
  <w:num w:numId="3" w16cid:durableId="967248475">
    <w:abstractNumId w:val="9"/>
  </w:num>
  <w:num w:numId="4" w16cid:durableId="411977596">
    <w:abstractNumId w:val="7"/>
  </w:num>
  <w:num w:numId="5" w16cid:durableId="924344382">
    <w:abstractNumId w:val="10"/>
  </w:num>
  <w:num w:numId="6" w16cid:durableId="1745951346">
    <w:abstractNumId w:val="0"/>
  </w:num>
  <w:num w:numId="7" w16cid:durableId="1699507388">
    <w:abstractNumId w:val="5"/>
  </w:num>
  <w:num w:numId="8" w16cid:durableId="1075009715">
    <w:abstractNumId w:val="3"/>
  </w:num>
  <w:num w:numId="9" w16cid:durableId="789202042">
    <w:abstractNumId w:val="8"/>
  </w:num>
  <w:num w:numId="10" w16cid:durableId="1202475217">
    <w:abstractNumId w:val="6"/>
  </w:num>
  <w:num w:numId="11" w16cid:durableId="1003901778">
    <w:abstractNumId w:val="4"/>
  </w:num>
  <w:num w:numId="12" w16cid:durableId="2044821370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defaultTabStop w:val="72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DGwMDQyNra0tDAwMrZU0lEKTi0uzszPAykwrwUAvuAwliwAAAA="/>
  </w:docVars>
  <w:rsids>
    <w:rsidRoot w:val="00C20DF5"/>
    <w:rsid w:val="0003439A"/>
    <w:rsid w:val="00036CCA"/>
    <w:rsid w:val="00045EE3"/>
    <w:rsid w:val="00062655"/>
    <w:rsid w:val="00065DC5"/>
    <w:rsid w:val="0007233F"/>
    <w:rsid w:val="000745B8"/>
    <w:rsid w:val="00075FC7"/>
    <w:rsid w:val="00095507"/>
    <w:rsid w:val="000A680A"/>
    <w:rsid w:val="000D59A0"/>
    <w:rsid w:val="000E384C"/>
    <w:rsid w:val="00112591"/>
    <w:rsid w:val="00123EC7"/>
    <w:rsid w:val="00124774"/>
    <w:rsid w:val="00124A9C"/>
    <w:rsid w:val="001251DB"/>
    <w:rsid w:val="00125F8E"/>
    <w:rsid w:val="0013241B"/>
    <w:rsid w:val="0013297F"/>
    <w:rsid w:val="0013596F"/>
    <w:rsid w:val="001447A7"/>
    <w:rsid w:val="00175D89"/>
    <w:rsid w:val="00180B76"/>
    <w:rsid w:val="00197077"/>
    <w:rsid w:val="001B1798"/>
    <w:rsid w:val="001B18E1"/>
    <w:rsid w:val="001B4C8F"/>
    <w:rsid w:val="001D15C3"/>
    <w:rsid w:val="001E36B6"/>
    <w:rsid w:val="001E55E5"/>
    <w:rsid w:val="00202151"/>
    <w:rsid w:val="00206CDC"/>
    <w:rsid w:val="00212AAB"/>
    <w:rsid w:val="00222475"/>
    <w:rsid w:val="00232B75"/>
    <w:rsid w:val="00235CD9"/>
    <w:rsid w:val="00237252"/>
    <w:rsid w:val="00257F38"/>
    <w:rsid w:val="00264AF4"/>
    <w:rsid w:val="00265426"/>
    <w:rsid w:val="00271A44"/>
    <w:rsid w:val="00295BD2"/>
    <w:rsid w:val="00297691"/>
    <w:rsid w:val="002B1BC6"/>
    <w:rsid w:val="002D3E56"/>
    <w:rsid w:val="002E5BA7"/>
    <w:rsid w:val="002E7356"/>
    <w:rsid w:val="002F3BD8"/>
    <w:rsid w:val="002F406F"/>
    <w:rsid w:val="002F59D1"/>
    <w:rsid w:val="00325675"/>
    <w:rsid w:val="00332BDB"/>
    <w:rsid w:val="00337152"/>
    <w:rsid w:val="00343C50"/>
    <w:rsid w:val="003457FD"/>
    <w:rsid w:val="0036627A"/>
    <w:rsid w:val="0037464C"/>
    <w:rsid w:val="003768B1"/>
    <w:rsid w:val="0037733B"/>
    <w:rsid w:val="003B1EF5"/>
    <w:rsid w:val="003B224C"/>
    <w:rsid w:val="003D1C28"/>
    <w:rsid w:val="003D2900"/>
    <w:rsid w:val="003D5C32"/>
    <w:rsid w:val="003E37F5"/>
    <w:rsid w:val="003F4219"/>
    <w:rsid w:val="003F7E7C"/>
    <w:rsid w:val="004027F9"/>
    <w:rsid w:val="0040626B"/>
    <w:rsid w:val="0043205A"/>
    <w:rsid w:val="004375EA"/>
    <w:rsid w:val="004476CF"/>
    <w:rsid w:val="004512CB"/>
    <w:rsid w:val="004617D3"/>
    <w:rsid w:val="0046739F"/>
    <w:rsid w:val="00470449"/>
    <w:rsid w:val="00497F7D"/>
    <w:rsid w:val="004A7C68"/>
    <w:rsid w:val="004C0814"/>
    <w:rsid w:val="004D7CE4"/>
    <w:rsid w:val="004E0C7E"/>
    <w:rsid w:val="004E1A6F"/>
    <w:rsid w:val="004E6B8D"/>
    <w:rsid w:val="004F16B9"/>
    <w:rsid w:val="004F1E74"/>
    <w:rsid w:val="00504E7B"/>
    <w:rsid w:val="00521CF9"/>
    <w:rsid w:val="00531658"/>
    <w:rsid w:val="00535C6A"/>
    <w:rsid w:val="0054193F"/>
    <w:rsid w:val="00551755"/>
    <w:rsid w:val="00557441"/>
    <w:rsid w:val="005769CB"/>
    <w:rsid w:val="00580893"/>
    <w:rsid w:val="00585118"/>
    <w:rsid w:val="00587AEE"/>
    <w:rsid w:val="00591C8D"/>
    <w:rsid w:val="005924F4"/>
    <w:rsid w:val="005A3FE2"/>
    <w:rsid w:val="005B065E"/>
    <w:rsid w:val="005B5A27"/>
    <w:rsid w:val="005C4331"/>
    <w:rsid w:val="005C5EBB"/>
    <w:rsid w:val="005F1AA1"/>
    <w:rsid w:val="006102D2"/>
    <w:rsid w:val="0062201A"/>
    <w:rsid w:val="0062423F"/>
    <w:rsid w:val="006256B9"/>
    <w:rsid w:val="00630D10"/>
    <w:rsid w:val="006357F7"/>
    <w:rsid w:val="0063701D"/>
    <w:rsid w:val="00644199"/>
    <w:rsid w:val="006523E0"/>
    <w:rsid w:val="00655B75"/>
    <w:rsid w:val="00656434"/>
    <w:rsid w:val="00661D2C"/>
    <w:rsid w:val="00682AE1"/>
    <w:rsid w:val="0068700F"/>
    <w:rsid w:val="006B4522"/>
    <w:rsid w:val="006C1955"/>
    <w:rsid w:val="006C45F7"/>
    <w:rsid w:val="006D4205"/>
    <w:rsid w:val="006E3878"/>
    <w:rsid w:val="006F4D40"/>
    <w:rsid w:val="006F7642"/>
    <w:rsid w:val="0070638F"/>
    <w:rsid w:val="0071505D"/>
    <w:rsid w:val="00715262"/>
    <w:rsid w:val="00720A77"/>
    <w:rsid w:val="0072353F"/>
    <w:rsid w:val="007277CF"/>
    <w:rsid w:val="00731C66"/>
    <w:rsid w:val="00742540"/>
    <w:rsid w:val="007502E0"/>
    <w:rsid w:val="0075230D"/>
    <w:rsid w:val="00753FDA"/>
    <w:rsid w:val="007554F8"/>
    <w:rsid w:val="00761033"/>
    <w:rsid w:val="00765F80"/>
    <w:rsid w:val="00767E09"/>
    <w:rsid w:val="007705CD"/>
    <w:rsid w:val="0077411A"/>
    <w:rsid w:val="00775EF2"/>
    <w:rsid w:val="0079404F"/>
    <w:rsid w:val="00795D7B"/>
    <w:rsid w:val="007A4A53"/>
    <w:rsid w:val="007B55F8"/>
    <w:rsid w:val="007B6344"/>
    <w:rsid w:val="007C4189"/>
    <w:rsid w:val="007C4B71"/>
    <w:rsid w:val="007C6296"/>
    <w:rsid w:val="007E29F1"/>
    <w:rsid w:val="008037FA"/>
    <w:rsid w:val="008129F8"/>
    <w:rsid w:val="00816AD2"/>
    <w:rsid w:val="008222F5"/>
    <w:rsid w:val="00833905"/>
    <w:rsid w:val="0084139D"/>
    <w:rsid w:val="0084496F"/>
    <w:rsid w:val="00846939"/>
    <w:rsid w:val="00853018"/>
    <w:rsid w:val="00853231"/>
    <w:rsid w:val="0086257E"/>
    <w:rsid w:val="00864134"/>
    <w:rsid w:val="00866B48"/>
    <w:rsid w:val="008677DB"/>
    <w:rsid w:val="00873518"/>
    <w:rsid w:val="00895CCE"/>
    <w:rsid w:val="008A197A"/>
    <w:rsid w:val="008B289D"/>
    <w:rsid w:val="008B67D2"/>
    <w:rsid w:val="008E4589"/>
    <w:rsid w:val="008F7FF1"/>
    <w:rsid w:val="00900163"/>
    <w:rsid w:val="0090779C"/>
    <w:rsid w:val="00917186"/>
    <w:rsid w:val="009214CB"/>
    <w:rsid w:val="00936E15"/>
    <w:rsid w:val="00962FA0"/>
    <w:rsid w:val="009651DA"/>
    <w:rsid w:val="00974ADC"/>
    <w:rsid w:val="0098176C"/>
    <w:rsid w:val="00982397"/>
    <w:rsid w:val="00995584"/>
    <w:rsid w:val="009C1F90"/>
    <w:rsid w:val="009D1DEB"/>
    <w:rsid w:val="009D5654"/>
    <w:rsid w:val="009E53AD"/>
    <w:rsid w:val="00A049E7"/>
    <w:rsid w:val="00A05042"/>
    <w:rsid w:val="00A160E4"/>
    <w:rsid w:val="00A37043"/>
    <w:rsid w:val="00A4378C"/>
    <w:rsid w:val="00A4671F"/>
    <w:rsid w:val="00A51A07"/>
    <w:rsid w:val="00A547D6"/>
    <w:rsid w:val="00A61DD7"/>
    <w:rsid w:val="00A71666"/>
    <w:rsid w:val="00A71F24"/>
    <w:rsid w:val="00A91D42"/>
    <w:rsid w:val="00A94594"/>
    <w:rsid w:val="00A97B8E"/>
    <w:rsid w:val="00AC7010"/>
    <w:rsid w:val="00AD032F"/>
    <w:rsid w:val="00AD0D32"/>
    <w:rsid w:val="00AD4543"/>
    <w:rsid w:val="00AD475A"/>
    <w:rsid w:val="00B220A4"/>
    <w:rsid w:val="00B33C50"/>
    <w:rsid w:val="00B35311"/>
    <w:rsid w:val="00B423DC"/>
    <w:rsid w:val="00B43291"/>
    <w:rsid w:val="00B50591"/>
    <w:rsid w:val="00B602DF"/>
    <w:rsid w:val="00B62BB2"/>
    <w:rsid w:val="00B70403"/>
    <w:rsid w:val="00B717F9"/>
    <w:rsid w:val="00B741A0"/>
    <w:rsid w:val="00B77BB5"/>
    <w:rsid w:val="00B90A03"/>
    <w:rsid w:val="00BB07B4"/>
    <w:rsid w:val="00BB5556"/>
    <w:rsid w:val="00BB678C"/>
    <w:rsid w:val="00BC35AA"/>
    <w:rsid w:val="00BD06BE"/>
    <w:rsid w:val="00BD2672"/>
    <w:rsid w:val="00BD527D"/>
    <w:rsid w:val="00BF14CF"/>
    <w:rsid w:val="00BF1CCB"/>
    <w:rsid w:val="00BF7A8A"/>
    <w:rsid w:val="00C07864"/>
    <w:rsid w:val="00C12142"/>
    <w:rsid w:val="00C12DF9"/>
    <w:rsid w:val="00C20DF5"/>
    <w:rsid w:val="00C25D58"/>
    <w:rsid w:val="00C30CDA"/>
    <w:rsid w:val="00C31308"/>
    <w:rsid w:val="00C51059"/>
    <w:rsid w:val="00C54640"/>
    <w:rsid w:val="00C555CB"/>
    <w:rsid w:val="00C61677"/>
    <w:rsid w:val="00C71AFB"/>
    <w:rsid w:val="00C74585"/>
    <w:rsid w:val="00C77634"/>
    <w:rsid w:val="00C839FE"/>
    <w:rsid w:val="00C9234F"/>
    <w:rsid w:val="00CA6A0F"/>
    <w:rsid w:val="00CB5E9B"/>
    <w:rsid w:val="00CC2C08"/>
    <w:rsid w:val="00CD0AB1"/>
    <w:rsid w:val="00CD3287"/>
    <w:rsid w:val="00CD6287"/>
    <w:rsid w:val="00CE1F03"/>
    <w:rsid w:val="00CE7E92"/>
    <w:rsid w:val="00CF549A"/>
    <w:rsid w:val="00CF685D"/>
    <w:rsid w:val="00D07098"/>
    <w:rsid w:val="00D24ED2"/>
    <w:rsid w:val="00D31574"/>
    <w:rsid w:val="00D721A0"/>
    <w:rsid w:val="00D739D2"/>
    <w:rsid w:val="00D75510"/>
    <w:rsid w:val="00D76531"/>
    <w:rsid w:val="00D8306B"/>
    <w:rsid w:val="00D865B5"/>
    <w:rsid w:val="00DA2875"/>
    <w:rsid w:val="00DA3488"/>
    <w:rsid w:val="00DA41E0"/>
    <w:rsid w:val="00DA6628"/>
    <w:rsid w:val="00DB2D25"/>
    <w:rsid w:val="00DB5BAC"/>
    <w:rsid w:val="00DC06D4"/>
    <w:rsid w:val="00DC2C5D"/>
    <w:rsid w:val="00DC3C31"/>
    <w:rsid w:val="00DC3F33"/>
    <w:rsid w:val="00DD3B8A"/>
    <w:rsid w:val="00DE6CDE"/>
    <w:rsid w:val="00DF39F3"/>
    <w:rsid w:val="00E065DD"/>
    <w:rsid w:val="00E1164D"/>
    <w:rsid w:val="00E1241B"/>
    <w:rsid w:val="00E1593B"/>
    <w:rsid w:val="00E23F56"/>
    <w:rsid w:val="00E2771A"/>
    <w:rsid w:val="00E277EC"/>
    <w:rsid w:val="00E37287"/>
    <w:rsid w:val="00E37F2A"/>
    <w:rsid w:val="00E4129F"/>
    <w:rsid w:val="00E56A5B"/>
    <w:rsid w:val="00E60A2D"/>
    <w:rsid w:val="00E651A0"/>
    <w:rsid w:val="00E673AD"/>
    <w:rsid w:val="00E819DF"/>
    <w:rsid w:val="00E86AD8"/>
    <w:rsid w:val="00E86D3F"/>
    <w:rsid w:val="00E87B8B"/>
    <w:rsid w:val="00EA7952"/>
    <w:rsid w:val="00ED2E7E"/>
    <w:rsid w:val="00ED394B"/>
    <w:rsid w:val="00ED781B"/>
    <w:rsid w:val="00F03E4F"/>
    <w:rsid w:val="00F050A0"/>
    <w:rsid w:val="00F063F0"/>
    <w:rsid w:val="00F06DE8"/>
    <w:rsid w:val="00F12CAE"/>
    <w:rsid w:val="00F266C0"/>
    <w:rsid w:val="00F26F1B"/>
    <w:rsid w:val="00F41CF3"/>
    <w:rsid w:val="00F4341E"/>
    <w:rsid w:val="00F47EC3"/>
    <w:rsid w:val="00F5124C"/>
    <w:rsid w:val="00F521E8"/>
    <w:rsid w:val="00F57497"/>
    <w:rsid w:val="00F652D8"/>
    <w:rsid w:val="00F65947"/>
    <w:rsid w:val="00F763BD"/>
    <w:rsid w:val="00F83B11"/>
    <w:rsid w:val="00F90251"/>
    <w:rsid w:val="00F97C3F"/>
    <w:rsid w:val="00FA0540"/>
    <w:rsid w:val="00FB4ED5"/>
    <w:rsid w:val="00FC0558"/>
    <w:rsid w:val="00FC573B"/>
    <w:rsid w:val="00FE4953"/>
    <w:rsid w:val="00FE514E"/>
    <w:rsid w:val="00FF598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37D478CF"/>
  <w15:chartTrackingRefBased/>
  <w15:docId w15:val="{86792B60-9204-4EE3-8BF5-0DC14BAEBFD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3D1C28"/>
    <w:pPr>
      <w:spacing w:after="0" w:line="240" w:lineRule="auto"/>
    </w:pPr>
    <w:rPr>
      <w:rFonts w:ascii="Times New Roman" w:eastAsia="宋体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NoSpacing">
    <w:name w:val="No Spacing"/>
    <w:uiPriority w:val="1"/>
    <w:qFormat/>
    <w:rsid w:val="00C20DF5"/>
    <w:pPr>
      <w:spacing w:after="0" w:line="240" w:lineRule="auto"/>
    </w:p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C20DF5"/>
    <w:pPr>
      <w:spacing w:after="160" w:line="259" w:lineRule="auto"/>
    </w:pPr>
    <w:rPr>
      <w:rFonts w:asciiTheme="minorHAnsi" w:eastAsiaTheme="minorEastAsia" w:hAnsiTheme="minorHAnsi" w:cstheme="minorBidi"/>
      <w:sz w:val="22"/>
      <w:szCs w:val="22"/>
    </w:rPr>
  </w:style>
  <w:style w:type="character" w:customStyle="1" w:styleId="DateChar">
    <w:name w:val="Date Char"/>
    <w:basedOn w:val="DefaultParagraphFont"/>
    <w:link w:val="Date"/>
    <w:uiPriority w:val="99"/>
    <w:semiHidden/>
    <w:rsid w:val="00C20DF5"/>
  </w:style>
  <w:style w:type="paragraph" w:styleId="ListParagraph">
    <w:name w:val="List Paragraph"/>
    <w:basedOn w:val="Normal"/>
    <w:uiPriority w:val="34"/>
    <w:qFormat/>
    <w:rsid w:val="003D1C2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C12142"/>
    <w:rPr>
      <w:i/>
      <w:iCs/>
    </w:rPr>
  </w:style>
  <w:style w:type="character" w:styleId="Hyperlink">
    <w:name w:val="Hyperlink"/>
    <w:basedOn w:val="DefaultParagraphFont"/>
    <w:uiPriority w:val="99"/>
    <w:semiHidden/>
    <w:unhideWhenUsed/>
    <w:rsid w:val="00C12142"/>
    <w:rPr>
      <w:color w:val="0000FF"/>
      <w:u w:val="single"/>
    </w:rPr>
  </w:style>
  <w:style w:type="character" w:styleId="Strong">
    <w:name w:val="Strong"/>
    <w:basedOn w:val="DefaultParagraphFont"/>
    <w:uiPriority w:val="22"/>
    <w:qFormat/>
    <w:rsid w:val="00C12142"/>
    <w:rPr>
      <w:b/>
      <w:bCs/>
    </w:rPr>
  </w:style>
  <w:style w:type="paragraph" w:styleId="Header">
    <w:name w:val="header"/>
    <w:basedOn w:val="Normal"/>
    <w:link w:val="HeaderChar"/>
    <w:uiPriority w:val="99"/>
    <w:unhideWhenUsed/>
    <w:rsid w:val="0036627A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627A"/>
    <w:rPr>
      <w:rFonts w:ascii="Times New Roman" w:eastAsia="宋体" w:hAnsi="Times New Roman" w:cs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36627A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627A"/>
    <w:rPr>
      <w:rFonts w:ascii="Times New Roman" w:eastAsia="宋体" w:hAnsi="Times New Roman" w:cs="Times New Roman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5924F4"/>
    <w:rPr>
      <w:color w:val="80808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57FD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57FD"/>
    <w:rPr>
      <w:rFonts w:ascii="Segoe UI" w:eastAsia="宋体" w:hAnsi="Segoe UI" w:cs="Segoe UI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D8306B"/>
    <w:pPr>
      <w:spacing w:before="100" w:beforeAutospacing="1" w:after="100" w:afterAutospacing="1"/>
    </w:pPr>
    <w:rPr>
      <w:rFonts w:eastAsia="Times New Roma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1054947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18785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99361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36767897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5BEA8EC-7971-4865-8F15-E4691F694EE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4</Pages>
  <Words>242</Words>
  <Characters>138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eng, Cheng</dc:creator>
  <cp:keywords/>
  <dc:description/>
  <cp:lastModifiedBy>Peng, Cheng</cp:lastModifiedBy>
  <cp:revision>3</cp:revision>
  <cp:lastPrinted>2023-11-20T05:49:00Z</cp:lastPrinted>
  <dcterms:created xsi:type="dcterms:W3CDTF">2023-11-20T05:48:00Z</dcterms:created>
  <dcterms:modified xsi:type="dcterms:W3CDTF">2023-11-20T05:49:00Z</dcterms:modified>
</cp:coreProperties>
</file>